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5BE7ED" w14:textId="0A81F6CA" w:rsidR="00136DC6" w:rsidRDefault="00614862">
      <w:pPr>
        <w:pStyle w:val="FirstParagraph"/>
      </w:pPr>
      <w:r>
        <w:rPr>
          <w:rStyle w:val="Hyperlink"/>
        </w:rPr>
        <w:t xml:space="preserve"> </w:t>
      </w:r>
      <w:hyperlink r:id="rId8" w:history="1">
        <w:r w:rsidRPr="00614862">
          <w:rPr>
            <w:rStyle w:val="Hyperlink"/>
          </w:rPr>
          <w:t>Personal Website</w:t>
        </w:r>
      </w:hyperlink>
      <w:r>
        <w:rPr>
          <w:rStyle w:val="Hyperlink"/>
        </w:rPr>
        <w:t xml:space="preserve"> | </w:t>
      </w:r>
      <w:hyperlink r:id="rId9">
        <w:r w:rsidR="00A612CC">
          <w:rPr>
            <w:rStyle w:val="Hyperlink"/>
          </w:rPr>
          <w:t>Concise CV</w:t>
        </w:r>
      </w:hyperlink>
      <w:r w:rsidR="00C565F8">
        <w:rPr>
          <w:rStyle w:val="Hyperlink"/>
        </w:rPr>
        <w:t xml:space="preserve"> |</w:t>
      </w:r>
      <w:r w:rsidR="00233DAB">
        <w:rPr>
          <w:rStyle w:val="Hyperlink"/>
        </w:rPr>
        <w:t xml:space="preserve"> </w:t>
      </w:r>
      <w:hyperlink r:id="rId10" w:history="1">
        <w:r w:rsidR="00233DAB" w:rsidRPr="00233DAB">
          <w:rPr>
            <w:rStyle w:val="Hyperlink"/>
          </w:rPr>
          <w:t>Online CV</w:t>
        </w:r>
      </w:hyperlink>
      <w:r w:rsidR="00233DAB">
        <w:rPr>
          <w:rStyle w:val="Hyperlink"/>
        </w:rPr>
        <w:t xml:space="preserve"> </w:t>
      </w:r>
      <w:r w:rsidR="00C565F8">
        <w:rPr>
          <w:rStyle w:val="Hyperlink"/>
        </w:rPr>
        <w:t>|</w:t>
      </w:r>
      <w:hyperlink r:id="rId11" w:history="1">
        <w:r w:rsidR="00C565F8" w:rsidRPr="00C565F8">
          <w:rPr>
            <w:rStyle w:val="Hyperlink"/>
          </w:rPr>
          <w:t xml:space="preserve"> GitHub</w:t>
        </w:r>
      </w:hyperlink>
      <w:r w:rsidR="00510B07">
        <w:rPr>
          <w:rStyle w:val="Hyperlink"/>
        </w:rPr>
        <w:t xml:space="preserve"> </w:t>
      </w:r>
    </w:p>
    <w:p w14:paraId="30DD1C21" w14:textId="77777777" w:rsidR="00136DC6" w:rsidRDefault="00A612CC">
      <w:pPr>
        <w:pStyle w:val="Heading2"/>
      </w:pPr>
      <w:bookmarkStart w:id="0" w:name="harry-wynn-williams"/>
      <w:bookmarkEnd w:id="0"/>
      <w:r>
        <w:t>Harry Wynn-Williams</w:t>
      </w:r>
      <w:bookmarkStart w:id="1" w:name="_GoBack"/>
      <w:bookmarkEnd w:id="1"/>
    </w:p>
    <w:bookmarkStart w:id="2" w:name="harrywynnwilliamsgooglemail.com"/>
    <w:bookmarkEnd w:id="2"/>
    <w:p w14:paraId="2D8CFE33" w14:textId="77777777" w:rsidR="00136DC6" w:rsidRDefault="00A612CC">
      <w:pPr>
        <w:pStyle w:val="Heading6"/>
      </w:pPr>
      <w:r>
        <w:fldChar w:fldCharType="begin"/>
      </w:r>
      <w:r>
        <w:instrText xml:space="preserve"> HYPERLINK "mailto:harrywynnwilliams@googlemail.com" \h </w:instrText>
      </w:r>
      <w:r>
        <w:fldChar w:fldCharType="separate"/>
      </w:r>
      <w:r>
        <w:rPr>
          <w:rStyle w:val="Hyperlink"/>
        </w:rPr>
        <w:t>harrywynnwilliams@googlemail.com</w:t>
      </w:r>
      <w:r>
        <w:rPr>
          <w:rStyle w:val="Hyperlink"/>
        </w:rPr>
        <w:fldChar w:fldCharType="end"/>
      </w:r>
    </w:p>
    <w:p w14:paraId="1500A6B3" w14:textId="77777777" w:rsidR="00136DC6" w:rsidRDefault="00A612CC">
      <w:pPr>
        <w:pStyle w:val="Heading5"/>
      </w:pPr>
      <w:bookmarkStart w:id="3" w:name="section"/>
      <w:bookmarkEnd w:id="3"/>
      <w:r>
        <w:t>+44 7901 970100</w:t>
      </w:r>
    </w:p>
    <w:p w14:paraId="5507CF08" w14:textId="77777777" w:rsidR="00136DC6" w:rsidRDefault="00CD7695">
      <w:pPr>
        <w:pStyle w:val="FirstParagraph"/>
      </w:pPr>
      <w:hyperlink w:anchor="about">
        <w:r w:rsidR="00A612CC">
          <w:rPr>
            <w:rStyle w:val="Hyperlink"/>
          </w:rPr>
          <w:t>About</w:t>
        </w:r>
      </w:hyperlink>
      <w:r w:rsidR="00A612CC">
        <w:t xml:space="preserve"> | </w:t>
      </w:r>
      <w:hyperlink w:anchor="skills">
        <w:r w:rsidR="00A612CC">
          <w:rPr>
            <w:rStyle w:val="Hyperlink"/>
          </w:rPr>
          <w:t>Skills</w:t>
        </w:r>
      </w:hyperlink>
      <w:r w:rsidR="00A612CC">
        <w:t xml:space="preserve"> | </w:t>
      </w:r>
      <w:hyperlink w:anchor="projects">
        <w:r w:rsidR="00A612CC">
          <w:rPr>
            <w:rStyle w:val="Hyperlink"/>
          </w:rPr>
          <w:t>Projects</w:t>
        </w:r>
      </w:hyperlink>
      <w:r w:rsidR="00A612CC">
        <w:t xml:space="preserve"> | </w:t>
      </w:r>
      <w:hyperlink w:anchor="education">
        <w:r w:rsidR="00A612CC">
          <w:rPr>
            <w:rStyle w:val="Hyperlink"/>
          </w:rPr>
          <w:t>Education</w:t>
        </w:r>
      </w:hyperlink>
      <w:r w:rsidR="00A612CC">
        <w:t xml:space="preserve"> | </w:t>
      </w:r>
      <w:hyperlink w:anchor="experience">
        <w:r w:rsidR="00A612CC">
          <w:rPr>
            <w:rStyle w:val="Hyperlink"/>
          </w:rPr>
          <w:t>Experience</w:t>
        </w:r>
      </w:hyperlink>
      <w:r w:rsidR="00A612CC">
        <w:t xml:space="preserve"> | </w:t>
      </w:r>
      <w:hyperlink w:anchor="interests">
        <w:r w:rsidR="00A612CC">
          <w:rPr>
            <w:rStyle w:val="Hyperlink"/>
          </w:rPr>
          <w:t>Interests</w:t>
        </w:r>
      </w:hyperlink>
      <w:r w:rsidR="00A612CC">
        <w:t xml:space="preserve"> | </w:t>
      </w:r>
      <w:hyperlink r:id="rId12">
        <w:r w:rsidR="00A612CC">
          <w:rPr>
            <w:rStyle w:val="Hyperlink"/>
          </w:rPr>
          <w:t>I'm feeling lucky!</w:t>
        </w:r>
      </w:hyperlink>
    </w:p>
    <w:p w14:paraId="279E53FA" w14:textId="77777777" w:rsidR="00136DC6" w:rsidRDefault="00A612CC">
      <w:pPr>
        <w:pStyle w:val="Heading2"/>
      </w:pPr>
      <w:bookmarkStart w:id="4" w:name="about"/>
      <w:bookmarkEnd w:id="4"/>
      <w:r>
        <w:t>About</w:t>
      </w:r>
    </w:p>
    <w:p w14:paraId="00087125" w14:textId="77777777" w:rsidR="00136DC6" w:rsidRPr="00B21521" w:rsidRDefault="00A612CC">
      <w:pPr>
        <w:pStyle w:val="FirstParagraph"/>
        <w:rPr>
          <w:sz w:val="20"/>
          <w:szCs w:val="20"/>
        </w:rPr>
      </w:pPr>
      <w:r w:rsidRPr="00B21521">
        <w:rPr>
          <w:sz w:val="20"/>
          <w:szCs w:val="20"/>
        </w:rPr>
        <w:t>I’m a former futures trader and entrepreneur turned developer.</w:t>
      </w:r>
    </w:p>
    <w:p w14:paraId="5EE94B51" w14:textId="77777777" w:rsidR="00136DC6" w:rsidRPr="00B21521" w:rsidRDefault="00A612CC">
      <w:pPr>
        <w:pStyle w:val="BodyText"/>
        <w:rPr>
          <w:sz w:val="20"/>
          <w:szCs w:val="20"/>
        </w:rPr>
      </w:pPr>
      <w:r w:rsidRPr="00B21521">
        <w:rPr>
          <w:sz w:val="20"/>
          <w:szCs w:val="20"/>
        </w:rPr>
        <w:t>I want to find exciting opportunities as a Junior Developer where I can continue to build on my foundations, write some beautiful code and maybe one day be a Stack Overflow god.</w:t>
      </w:r>
    </w:p>
    <w:p w14:paraId="36FB4914" w14:textId="77777777" w:rsidR="00136DC6" w:rsidRPr="00B21521" w:rsidRDefault="00A612CC">
      <w:pPr>
        <w:pStyle w:val="BodyText"/>
        <w:rPr>
          <w:sz w:val="20"/>
          <w:szCs w:val="20"/>
        </w:rPr>
      </w:pPr>
      <w:r w:rsidRPr="00B21521">
        <w:rPr>
          <w:sz w:val="20"/>
          <w:szCs w:val="20"/>
        </w:rPr>
        <w:t xml:space="preserve">As with many industries, disruptive technology has changed the landscape. No more so has this been more prevalent than in the financial markets, where </w:t>
      </w:r>
      <w:hyperlink r:id="rId13">
        <w:r w:rsidRPr="00B21521">
          <w:rPr>
            <w:rStyle w:val="Hyperlink"/>
            <w:sz w:val="20"/>
            <w:szCs w:val="20"/>
          </w:rPr>
          <w:t>High-frequency trading</w:t>
        </w:r>
      </w:hyperlink>
      <w:r w:rsidRPr="00B21521">
        <w:rPr>
          <w:sz w:val="20"/>
          <w:szCs w:val="20"/>
        </w:rPr>
        <w:t xml:space="preserve"> now accounts for 50% of volume.</w:t>
      </w:r>
    </w:p>
    <w:p w14:paraId="612F65E5" w14:textId="77777777" w:rsidR="00136DC6" w:rsidRPr="00B21521" w:rsidRDefault="00A612CC">
      <w:pPr>
        <w:pStyle w:val="BodyText"/>
        <w:rPr>
          <w:sz w:val="20"/>
          <w:szCs w:val="20"/>
        </w:rPr>
      </w:pPr>
      <w:r w:rsidRPr="00B21521">
        <w:rPr>
          <w:sz w:val="20"/>
          <w:szCs w:val="20"/>
        </w:rPr>
        <w:t>As more and more of my fellow traders turned into algorithms, I decided to keep my personality and with the “if you can't beat 'em, join 'em attitude”, I joined the fastest growing sector of our economy.</w:t>
      </w:r>
    </w:p>
    <w:p w14:paraId="7264F607" w14:textId="77777777" w:rsidR="00136DC6" w:rsidRPr="00B21521" w:rsidRDefault="00A612CC">
      <w:pPr>
        <w:pStyle w:val="BodyText"/>
        <w:rPr>
          <w:sz w:val="20"/>
          <w:szCs w:val="20"/>
        </w:rPr>
      </w:pPr>
      <w:r w:rsidRPr="00B21521">
        <w:rPr>
          <w:sz w:val="20"/>
          <w:szCs w:val="20"/>
        </w:rPr>
        <w:t xml:space="preserve">I secured a place at </w:t>
      </w:r>
      <w:hyperlink r:id="rId14">
        <w:r w:rsidRPr="00B21521">
          <w:rPr>
            <w:rStyle w:val="Hyperlink"/>
            <w:sz w:val="20"/>
            <w:szCs w:val="20"/>
          </w:rPr>
          <w:t>Makers Academy</w:t>
        </w:r>
      </w:hyperlink>
      <w:r w:rsidRPr="00B21521">
        <w:rPr>
          <w:sz w:val="20"/>
          <w:szCs w:val="20"/>
        </w:rPr>
        <w:t>, a selective fully immersive coding bootcamp dedicated to teaching good practice and ardent disciples of XP and Agile programming.</w:t>
      </w:r>
    </w:p>
    <w:p w14:paraId="263F63B4" w14:textId="77777777" w:rsidR="00233DAB" w:rsidRPr="00B21521" w:rsidRDefault="00A612CC" w:rsidP="00615007">
      <w:pPr>
        <w:pStyle w:val="BodyText"/>
        <w:rPr>
          <w:sz w:val="20"/>
          <w:szCs w:val="20"/>
        </w:rPr>
      </w:pPr>
      <w:r w:rsidRPr="00B21521">
        <w:rPr>
          <w:sz w:val="20"/>
          <w:szCs w:val="20"/>
        </w:rPr>
        <w:t>Along the way, I've discovered that many, if not all of my skills I've acquired are not only transferable but essential to become a top programmer.</w:t>
      </w:r>
      <w:bookmarkStart w:id="5" w:name="skills"/>
      <w:bookmarkEnd w:id="5"/>
    </w:p>
    <w:p w14:paraId="68E0BF4A" w14:textId="77777777" w:rsidR="00136DC6" w:rsidRDefault="00A612CC">
      <w:pPr>
        <w:pStyle w:val="Heading2"/>
      </w:pPr>
      <w:r>
        <w:t>Skills</w:t>
      </w:r>
    </w:p>
    <w:p w14:paraId="11175DFD" w14:textId="77777777" w:rsidR="00136DC6" w:rsidRDefault="00A612CC">
      <w:pPr>
        <w:pStyle w:val="Heading4"/>
      </w:pPr>
      <w:bookmarkStart w:id="6" w:name="hard-worker"/>
      <w:bookmarkEnd w:id="6"/>
      <w:r>
        <w:t>Hard worker</w:t>
      </w:r>
    </w:p>
    <w:p w14:paraId="487D8029" w14:textId="77777777" w:rsidR="00136DC6" w:rsidRPr="00C565F8" w:rsidRDefault="00A612CC" w:rsidP="00233DAB">
      <w:pPr>
        <w:pStyle w:val="FirstParagraph"/>
        <w:rPr>
          <w:sz w:val="20"/>
          <w:szCs w:val="20"/>
        </w:rPr>
      </w:pPr>
      <w:r w:rsidRPr="00C565F8">
        <w:rPr>
          <w:sz w:val="20"/>
          <w:szCs w:val="20"/>
        </w:rPr>
        <w:t xml:space="preserve">I have lived by </w:t>
      </w:r>
      <w:hyperlink r:id="rId15">
        <w:r w:rsidRPr="00C565F8">
          <w:rPr>
            <w:rStyle w:val="Hyperlink"/>
            <w:sz w:val="20"/>
            <w:szCs w:val="20"/>
          </w:rPr>
          <w:t>Malcolm Gladwell's 10,000 hour rule</w:t>
        </w:r>
      </w:hyperlink>
      <w:r w:rsidRPr="00C565F8">
        <w:rPr>
          <w:sz w:val="20"/>
          <w:szCs w:val="20"/>
        </w:rPr>
        <w:t>.</w:t>
      </w:r>
    </w:p>
    <w:p w14:paraId="11AA8927" w14:textId="77777777" w:rsidR="00136DC6" w:rsidRPr="00C565F8" w:rsidRDefault="00A612CC" w:rsidP="00233DAB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I often worked the European and US sessions while trading.</w:t>
      </w:r>
    </w:p>
    <w:p w14:paraId="565C51FE" w14:textId="77777777" w:rsidR="00136DC6" w:rsidRPr="00C565F8" w:rsidRDefault="00A612CC" w:rsidP="00233DAB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 xml:space="preserve">If not trading, I was reading news (which is also a big </w:t>
      </w:r>
      <w:hyperlink w:anchor="interests">
        <w:r w:rsidRPr="00C565F8">
          <w:rPr>
            <w:rStyle w:val="Hyperlink"/>
            <w:sz w:val="20"/>
            <w:szCs w:val="20"/>
          </w:rPr>
          <w:t>interest</w:t>
        </w:r>
      </w:hyperlink>
      <w:r w:rsidRPr="00C565F8">
        <w:rPr>
          <w:sz w:val="20"/>
          <w:szCs w:val="20"/>
        </w:rPr>
        <w:t xml:space="preserve"> of mine), studying charts or learning new technical trading techniques.</w:t>
      </w:r>
    </w:p>
    <w:p w14:paraId="2EC25949" w14:textId="77777777" w:rsidR="00136DC6" w:rsidRPr="00C565F8" w:rsidRDefault="00A612CC" w:rsidP="00233DAB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This grit has been a godsend when learning new technologies, debugging the toughest bugs and solving the hardest problems.</w:t>
      </w:r>
    </w:p>
    <w:p w14:paraId="70E82174" w14:textId="77777777" w:rsidR="00136DC6" w:rsidRDefault="00A612CC">
      <w:pPr>
        <w:pStyle w:val="Heading4"/>
      </w:pPr>
      <w:bookmarkStart w:id="7" w:name="good-under-pressure"/>
      <w:bookmarkEnd w:id="7"/>
      <w:r>
        <w:t>Good under pressure</w:t>
      </w:r>
    </w:p>
    <w:p w14:paraId="14585A7A" w14:textId="77777777" w:rsidR="00136DC6" w:rsidRPr="00C565F8" w:rsidRDefault="00A612CC">
      <w:pPr>
        <w:pStyle w:val="FirstParagraph"/>
        <w:rPr>
          <w:sz w:val="20"/>
          <w:szCs w:val="20"/>
        </w:rPr>
      </w:pPr>
      <w:r w:rsidRPr="00C565F8">
        <w:rPr>
          <w:sz w:val="20"/>
          <w:szCs w:val="20"/>
        </w:rPr>
        <w:t>In my former life, this meant keeping a cool and rational thought process when positions in the market I took weren't going to plan.</w:t>
      </w:r>
    </w:p>
    <w:p w14:paraId="68683DD0" w14:textId="3D0278F9" w:rsidR="00C565F8" w:rsidRPr="00B21521" w:rsidRDefault="00A612CC" w:rsidP="00B21521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Keeping a cool head and not allowing myself to be overrun with cortisol has been especially handy when working with new technologies and deadlines.</w:t>
      </w:r>
      <w:bookmarkStart w:id="8" w:name="creative"/>
      <w:bookmarkEnd w:id="8"/>
    </w:p>
    <w:p w14:paraId="02184EED" w14:textId="77777777" w:rsidR="00136DC6" w:rsidRDefault="00A612CC">
      <w:pPr>
        <w:pStyle w:val="Heading4"/>
      </w:pPr>
      <w:r>
        <w:t>Creative</w:t>
      </w:r>
    </w:p>
    <w:p w14:paraId="79987EF6" w14:textId="77777777" w:rsidR="00136DC6" w:rsidRPr="00C565F8" w:rsidRDefault="00CD7695">
      <w:pPr>
        <w:pStyle w:val="FirstParagraph"/>
        <w:rPr>
          <w:sz w:val="20"/>
          <w:szCs w:val="20"/>
        </w:rPr>
      </w:pPr>
      <w:hyperlink r:id="rId16">
        <w:r w:rsidR="00A612CC" w:rsidRPr="00C565F8">
          <w:rPr>
            <w:rStyle w:val="Hyperlink"/>
            <w:sz w:val="20"/>
            <w:szCs w:val="20"/>
          </w:rPr>
          <w:t>Technical Analysis</w:t>
        </w:r>
      </w:hyperlink>
      <w:r w:rsidR="00A612CC" w:rsidRPr="00C565F8">
        <w:rPr>
          <w:sz w:val="20"/>
          <w:szCs w:val="20"/>
        </w:rPr>
        <w:t xml:space="preserve"> was the technique I used to trade with. It has been described as part science, part art.</w:t>
      </w:r>
    </w:p>
    <w:p w14:paraId="6A4B8B4B" w14:textId="77777777" w:rsidR="00136DC6" w:rsidRPr="00C565F8" w:rsidRDefault="00A612CC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I interpret this as creative problem-solving and believe it to be core to my successful trading. I would innovate and then refine different trade ideas, giving me an edge over competitors.</w:t>
      </w:r>
    </w:p>
    <w:p w14:paraId="6F2BAA9D" w14:textId="77777777" w:rsidR="00136DC6" w:rsidRPr="00C565F8" w:rsidRDefault="00A612CC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The crossovers in coding are numerous and whether it's debugging, software design or vanilla logic, I use it daily and continually learn and experiment with this mental process.</w:t>
      </w:r>
    </w:p>
    <w:p w14:paraId="793D383A" w14:textId="77777777" w:rsidR="00136DC6" w:rsidRPr="00C565F8" w:rsidRDefault="00A612CC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I have a creative degree and enjoyed putting it to use in my final project. I gave our Werewolves App a clean and polished UI with CSS and Materialize.</w:t>
      </w:r>
    </w:p>
    <w:p w14:paraId="3CA2F831" w14:textId="77777777" w:rsidR="00136DC6" w:rsidRDefault="00A612CC">
      <w:pPr>
        <w:pStyle w:val="Heading4"/>
      </w:pPr>
      <w:bookmarkStart w:id="9" w:name="personable"/>
      <w:bookmarkEnd w:id="9"/>
      <w:r>
        <w:lastRenderedPageBreak/>
        <w:t>Personable</w:t>
      </w:r>
    </w:p>
    <w:p w14:paraId="531831A9" w14:textId="77777777" w:rsidR="00136DC6" w:rsidRPr="00C565F8" w:rsidRDefault="00A612CC">
      <w:pPr>
        <w:pStyle w:val="FirstParagraph"/>
        <w:rPr>
          <w:sz w:val="20"/>
          <w:szCs w:val="20"/>
        </w:rPr>
      </w:pPr>
      <w:r w:rsidRPr="00C565F8">
        <w:rPr>
          <w:sz w:val="20"/>
          <w:szCs w:val="20"/>
        </w:rPr>
        <w:t>My friends (I hope) would describe me as trustworthy with a good sense of humour.</w:t>
      </w:r>
    </w:p>
    <w:p w14:paraId="623613A2" w14:textId="77777777" w:rsidR="00136DC6" w:rsidRPr="00C565F8" w:rsidRDefault="00A612CC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I've found it easy to build strong relationships. I was able to secure £140,000 investment in seed capital for my proprietary trading business.</w:t>
      </w:r>
    </w:p>
    <w:p w14:paraId="4F9C15A0" w14:textId="77777777" w:rsidR="00136DC6" w:rsidRPr="00C565F8" w:rsidRDefault="00A612CC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I've found this very transferable for pair programming which is the core to Makers Academy curriculum. We switched pairs daily. I worked synchronously with many eclectic personalities. I always received positive feedback from my pairs.</w:t>
      </w:r>
    </w:p>
    <w:p w14:paraId="31F68AEB" w14:textId="77777777" w:rsidR="00136DC6" w:rsidRPr="00C565F8" w:rsidRDefault="00A612CC">
      <w:pPr>
        <w:pStyle w:val="BodyText"/>
        <w:rPr>
          <w:sz w:val="20"/>
          <w:szCs w:val="20"/>
        </w:rPr>
      </w:pPr>
      <w:r w:rsidRPr="00C565F8">
        <w:rPr>
          <w:sz w:val="20"/>
          <w:szCs w:val="20"/>
        </w:rPr>
        <w:t>Invite me in for interview, so I can demonstrate this.</w:t>
      </w:r>
    </w:p>
    <w:p w14:paraId="5A3C3382" w14:textId="77777777" w:rsidR="00136DC6" w:rsidRDefault="00A612CC">
      <w:pPr>
        <w:pStyle w:val="Heading2"/>
      </w:pPr>
      <w:bookmarkStart w:id="10" w:name="projects"/>
      <w:bookmarkEnd w:id="10"/>
      <w:r>
        <w:t>Projects</w:t>
      </w:r>
    </w:p>
    <w:tbl>
      <w:tblPr>
        <w:tblpPr w:leftFromText="180" w:rightFromText="180" w:vertAnchor="text" w:horzAnchor="page" w:tblpX="850" w:tblpY="203"/>
        <w:tblW w:w="494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62"/>
        <w:gridCol w:w="1574"/>
        <w:gridCol w:w="4899"/>
        <w:gridCol w:w="1943"/>
      </w:tblGrid>
      <w:tr w:rsidR="00233DAB" w14:paraId="430011B3" w14:textId="77777777" w:rsidTr="00233DAB">
        <w:tc>
          <w:tcPr>
            <w:tcW w:w="1059" w:type="pct"/>
            <w:vAlign w:val="bottom"/>
          </w:tcPr>
          <w:p w14:paraId="5290EFC5" w14:textId="77777777" w:rsidR="00233DAB" w:rsidRPr="001D71C6" w:rsidRDefault="00233DAB" w:rsidP="00233DAB">
            <w:pPr>
              <w:pStyle w:val="Compact"/>
              <w:rPr>
                <w:vertAlign w:val="subscript"/>
              </w:rPr>
            </w:pPr>
            <w:r>
              <w:t>Project</w:t>
            </w:r>
          </w:p>
        </w:tc>
        <w:tc>
          <w:tcPr>
            <w:tcW w:w="737" w:type="pct"/>
            <w:vAlign w:val="bottom"/>
          </w:tcPr>
          <w:p w14:paraId="1D4B47D6" w14:textId="77777777" w:rsidR="00233DAB" w:rsidRDefault="00233DAB" w:rsidP="00233DAB">
            <w:pPr>
              <w:pStyle w:val="Compact"/>
            </w:pPr>
            <w:r>
              <w:t>Repo</w:t>
            </w:r>
          </w:p>
        </w:tc>
        <w:tc>
          <w:tcPr>
            <w:tcW w:w="2294" w:type="pct"/>
            <w:vAlign w:val="bottom"/>
          </w:tcPr>
          <w:p w14:paraId="6C0FAC77" w14:textId="77777777" w:rsidR="00233DAB" w:rsidRDefault="00233DAB" w:rsidP="00233DAB">
            <w:pPr>
              <w:pStyle w:val="Compact"/>
            </w:pPr>
            <w:r>
              <w:t>Description</w:t>
            </w:r>
          </w:p>
        </w:tc>
        <w:tc>
          <w:tcPr>
            <w:tcW w:w="910" w:type="pct"/>
            <w:vAlign w:val="bottom"/>
          </w:tcPr>
          <w:p w14:paraId="30583543" w14:textId="77777777" w:rsidR="00233DAB" w:rsidRDefault="00233DAB" w:rsidP="00233DAB">
            <w:pPr>
              <w:pStyle w:val="Compact"/>
              <w:jc w:val="right"/>
            </w:pPr>
            <w:r>
              <w:t>Technologies</w:t>
            </w:r>
          </w:p>
        </w:tc>
      </w:tr>
      <w:tr w:rsidR="00233DAB" w14:paraId="597A9ECE" w14:textId="77777777" w:rsidTr="00233DAB">
        <w:tc>
          <w:tcPr>
            <w:tcW w:w="1059" w:type="pct"/>
          </w:tcPr>
          <w:p w14:paraId="74B3C901" w14:textId="77777777" w:rsidR="00233DAB" w:rsidRPr="00233DAB" w:rsidRDefault="00CD7695" w:rsidP="00233DAB">
            <w:pPr>
              <w:pStyle w:val="Compact"/>
              <w:rPr>
                <w:sz w:val="20"/>
                <w:szCs w:val="20"/>
              </w:rPr>
            </w:pPr>
            <w:hyperlink r:id="rId17">
              <w:r w:rsidR="00233DAB" w:rsidRPr="00233DAB">
                <w:rPr>
                  <w:rStyle w:val="Hyperlink"/>
                  <w:sz w:val="20"/>
                  <w:szCs w:val="20"/>
                </w:rPr>
                <w:t xml:space="preserve">Werewolves App </w:t>
              </w:r>
              <w:proofErr w:type="spellStart"/>
              <w:r w:rsidR="00233DAB" w:rsidRPr="00233DAB">
                <w:rPr>
                  <w:rStyle w:val="Hyperlink"/>
                  <w:sz w:val="20"/>
                  <w:szCs w:val="20"/>
                </w:rPr>
                <w:t>demo</w:t>
              </w:r>
            </w:hyperlink>
            <w:r w:rsidR="00233DAB" w:rsidRPr="00233DAB">
              <w:rPr>
                <w:sz w:val="20"/>
                <w:szCs w:val="20"/>
              </w:rPr>
              <w:t>,</w:t>
            </w:r>
            <w:hyperlink r:id="rId18">
              <w:r w:rsidR="00233DAB" w:rsidRPr="00233DAB">
                <w:rPr>
                  <w:rStyle w:val="Hyperlink"/>
                  <w:sz w:val="20"/>
                  <w:szCs w:val="20"/>
                </w:rPr>
                <w:t>Werewolves</w:t>
              </w:r>
              <w:proofErr w:type="spellEnd"/>
              <w:r w:rsidR="00233DAB" w:rsidRPr="00233DAB">
                <w:rPr>
                  <w:rStyle w:val="Hyperlink"/>
                  <w:sz w:val="20"/>
                  <w:szCs w:val="20"/>
                </w:rPr>
                <w:t xml:space="preserve"> App</w:t>
              </w:r>
            </w:hyperlink>
          </w:p>
        </w:tc>
        <w:tc>
          <w:tcPr>
            <w:tcW w:w="737" w:type="pct"/>
          </w:tcPr>
          <w:p w14:paraId="3033286B" w14:textId="77777777" w:rsidR="00233DAB" w:rsidRPr="00233DAB" w:rsidRDefault="00CD7695" w:rsidP="00233DAB">
            <w:pPr>
              <w:pStyle w:val="Compact"/>
              <w:rPr>
                <w:sz w:val="20"/>
                <w:szCs w:val="20"/>
              </w:rPr>
            </w:pPr>
            <w:hyperlink r:id="rId19">
              <w:r w:rsidR="00233DAB" w:rsidRPr="00233DAB">
                <w:rPr>
                  <w:rStyle w:val="Hyperlink"/>
                  <w:sz w:val="20"/>
                  <w:szCs w:val="20"/>
                </w:rPr>
                <w:t>Front end repo</w:t>
              </w:r>
            </w:hyperlink>
            <w:r w:rsidR="00233DAB" w:rsidRPr="00233DAB">
              <w:rPr>
                <w:sz w:val="20"/>
                <w:szCs w:val="20"/>
              </w:rPr>
              <w:t xml:space="preserve">, </w:t>
            </w:r>
            <w:hyperlink r:id="rId20">
              <w:r w:rsidR="00233DAB" w:rsidRPr="00233DAB">
                <w:rPr>
                  <w:rStyle w:val="Hyperlink"/>
                  <w:sz w:val="20"/>
                  <w:szCs w:val="20"/>
                </w:rPr>
                <w:t>Back end repo</w:t>
              </w:r>
            </w:hyperlink>
          </w:p>
        </w:tc>
        <w:tc>
          <w:tcPr>
            <w:tcW w:w="2294" w:type="pct"/>
          </w:tcPr>
          <w:p w14:paraId="35A270DB" w14:textId="77777777" w:rsidR="00233DAB" w:rsidRPr="00233DAB" w:rsidRDefault="00233DAB" w:rsidP="00233DAB">
            <w:pPr>
              <w:pStyle w:val="Compac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 xml:space="preserve">Built over 2 weeks in a team of 4. We created a mobile phone app for the very popular game (at Makers Academy) Werewolves. If you’ve never heard of it before (like me), this </w:t>
            </w:r>
            <w:hyperlink r:id="rId21">
              <w:r w:rsidRPr="00233DAB">
                <w:rPr>
                  <w:rStyle w:val="Hyperlink"/>
                  <w:sz w:val="20"/>
                  <w:szCs w:val="20"/>
                </w:rPr>
                <w:t>video</w:t>
              </w:r>
            </w:hyperlink>
            <w:r w:rsidRPr="00233DAB">
              <w:rPr>
                <w:sz w:val="20"/>
                <w:szCs w:val="20"/>
              </w:rPr>
              <w:t xml:space="preserve"> gives a quick summary…</w:t>
            </w:r>
          </w:p>
        </w:tc>
        <w:tc>
          <w:tcPr>
            <w:tcW w:w="910" w:type="pct"/>
          </w:tcPr>
          <w:p w14:paraId="33D04F2F" w14:textId="77777777" w:rsidR="00233DAB" w:rsidRPr="00233DAB" w:rsidRDefault="00233DAB" w:rsidP="00233DAB">
            <w:pPr>
              <w:pStyle w:val="Compact"/>
              <w:jc w:val="righ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Rails, PostgreSQL, Ionic, AngularJS</w:t>
            </w:r>
          </w:p>
        </w:tc>
      </w:tr>
      <w:tr w:rsidR="00233DAB" w14:paraId="6B367C07" w14:textId="77777777" w:rsidTr="00233DAB">
        <w:tc>
          <w:tcPr>
            <w:tcW w:w="1059" w:type="pct"/>
          </w:tcPr>
          <w:p w14:paraId="502B31C8" w14:textId="77777777" w:rsidR="00233DAB" w:rsidRPr="00233DAB" w:rsidRDefault="00CD7695" w:rsidP="00233DAB">
            <w:pPr>
              <w:pStyle w:val="Compact"/>
              <w:rPr>
                <w:sz w:val="20"/>
                <w:szCs w:val="20"/>
              </w:rPr>
            </w:pPr>
            <w:hyperlink r:id="rId22">
              <w:proofErr w:type="spellStart"/>
              <w:r w:rsidR="00233DAB" w:rsidRPr="00233DAB">
                <w:rPr>
                  <w:rStyle w:val="Hyperlink"/>
                  <w:sz w:val="20"/>
                  <w:szCs w:val="20"/>
                </w:rPr>
                <w:t>Rspect</w:t>
              </w:r>
              <w:proofErr w:type="spellEnd"/>
              <w:r w:rsidR="00233DAB" w:rsidRPr="00233DAB">
                <w:rPr>
                  <w:rStyle w:val="Hyperlink"/>
                  <w:sz w:val="20"/>
                  <w:szCs w:val="20"/>
                </w:rPr>
                <w:t xml:space="preserve"> </w:t>
              </w:r>
              <w:proofErr w:type="spellStart"/>
              <w:r w:rsidR="00233DAB" w:rsidRPr="00233DAB">
                <w:rPr>
                  <w:rStyle w:val="Hyperlink"/>
                  <w:sz w:val="20"/>
                  <w:szCs w:val="20"/>
                </w:rPr>
                <w:t>rspec</w:t>
              </w:r>
              <w:proofErr w:type="spellEnd"/>
              <w:r w:rsidR="00233DAB" w:rsidRPr="00233DAB">
                <w:rPr>
                  <w:rStyle w:val="Hyperlink"/>
                  <w:sz w:val="20"/>
                  <w:szCs w:val="20"/>
                </w:rPr>
                <w:t xml:space="preserve"> formatter Gem</w:t>
              </w:r>
            </w:hyperlink>
          </w:p>
        </w:tc>
        <w:tc>
          <w:tcPr>
            <w:tcW w:w="737" w:type="pct"/>
          </w:tcPr>
          <w:p w14:paraId="2421A38B" w14:textId="77777777" w:rsidR="00233DAB" w:rsidRPr="00233DAB" w:rsidRDefault="00CD7695" w:rsidP="00233DAB">
            <w:pPr>
              <w:pStyle w:val="Compact"/>
              <w:rPr>
                <w:sz w:val="20"/>
                <w:szCs w:val="20"/>
              </w:rPr>
            </w:pPr>
            <w:hyperlink r:id="rId23">
              <w:r w:rsidR="00233DAB" w:rsidRPr="00233DAB">
                <w:rPr>
                  <w:rStyle w:val="Hyperlink"/>
                  <w:sz w:val="20"/>
                  <w:szCs w:val="20"/>
                </w:rPr>
                <w:t>Gem repo</w:t>
              </w:r>
            </w:hyperlink>
          </w:p>
        </w:tc>
        <w:tc>
          <w:tcPr>
            <w:tcW w:w="2294" w:type="pct"/>
          </w:tcPr>
          <w:p w14:paraId="398BD5D3" w14:textId="77777777" w:rsidR="00233DAB" w:rsidRPr="00233DAB" w:rsidRDefault="00233DAB" w:rsidP="00233DAB">
            <w:pPr>
              <w:pStyle w:val="Compac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A Ruby Gem that gives a more user friendly stack trace.</w:t>
            </w:r>
          </w:p>
        </w:tc>
        <w:tc>
          <w:tcPr>
            <w:tcW w:w="910" w:type="pct"/>
          </w:tcPr>
          <w:p w14:paraId="4496E0AF" w14:textId="77777777" w:rsidR="00233DAB" w:rsidRPr="00233DAB" w:rsidRDefault="00233DAB" w:rsidP="00233DAB">
            <w:pPr>
              <w:pStyle w:val="Compact"/>
              <w:jc w:val="righ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Ruby, Rspec</w:t>
            </w:r>
          </w:p>
        </w:tc>
      </w:tr>
      <w:tr w:rsidR="00233DAB" w14:paraId="00CF0496" w14:textId="77777777" w:rsidTr="00233DAB">
        <w:tc>
          <w:tcPr>
            <w:tcW w:w="1059" w:type="pct"/>
          </w:tcPr>
          <w:p w14:paraId="24410C4F" w14:textId="77777777" w:rsidR="00233DAB" w:rsidRPr="00233DAB" w:rsidRDefault="00CD7695" w:rsidP="00233DAB">
            <w:pPr>
              <w:pStyle w:val="Compact"/>
              <w:rPr>
                <w:sz w:val="20"/>
                <w:szCs w:val="20"/>
              </w:rPr>
            </w:pPr>
            <w:hyperlink r:id="rId24">
              <w:proofErr w:type="spellStart"/>
              <w:r w:rsidR="00233DAB" w:rsidRPr="00233DAB">
                <w:rPr>
                  <w:rStyle w:val="Hyperlink"/>
                  <w:sz w:val="20"/>
                  <w:szCs w:val="20"/>
                </w:rPr>
                <w:t>Instassism</w:t>
              </w:r>
              <w:proofErr w:type="spellEnd"/>
            </w:hyperlink>
          </w:p>
        </w:tc>
        <w:tc>
          <w:tcPr>
            <w:tcW w:w="737" w:type="pct"/>
          </w:tcPr>
          <w:p w14:paraId="6E81FE99" w14:textId="77777777" w:rsidR="00233DAB" w:rsidRPr="00233DAB" w:rsidRDefault="00CD7695" w:rsidP="00233DAB">
            <w:pPr>
              <w:pStyle w:val="Compact"/>
              <w:rPr>
                <w:sz w:val="20"/>
                <w:szCs w:val="20"/>
              </w:rPr>
            </w:pPr>
            <w:hyperlink r:id="rId25">
              <w:r w:rsidR="00233DAB" w:rsidRPr="00233DAB">
                <w:rPr>
                  <w:rStyle w:val="Hyperlink"/>
                  <w:sz w:val="20"/>
                  <w:szCs w:val="20"/>
                </w:rPr>
                <w:t>Rails repo</w:t>
              </w:r>
            </w:hyperlink>
          </w:p>
        </w:tc>
        <w:tc>
          <w:tcPr>
            <w:tcW w:w="2294" w:type="pct"/>
          </w:tcPr>
          <w:p w14:paraId="0C1133DD" w14:textId="77777777" w:rsidR="00233DAB" w:rsidRPr="00233DAB" w:rsidRDefault="00233DAB" w:rsidP="00233DAB">
            <w:pPr>
              <w:pStyle w:val="Compac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A clone of Instagram with a social commentary – users can like their pictures an unlimited amount!</w:t>
            </w:r>
          </w:p>
        </w:tc>
        <w:tc>
          <w:tcPr>
            <w:tcW w:w="910" w:type="pct"/>
          </w:tcPr>
          <w:p w14:paraId="0AFF5791" w14:textId="77777777" w:rsidR="00233DAB" w:rsidRPr="00233DAB" w:rsidRDefault="00233DAB" w:rsidP="00233DAB">
            <w:pPr>
              <w:pStyle w:val="Compact"/>
              <w:jc w:val="righ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Ruby on Rails, CSS, AWS hosting</w:t>
            </w:r>
          </w:p>
        </w:tc>
      </w:tr>
      <w:tr w:rsidR="00233DAB" w14:paraId="261C9F09" w14:textId="77777777" w:rsidTr="00233DAB">
        <w:tc>
          <w:tcPr>
            <w:tcW w:w="1059" w:type="pct"/>
          </w:tcPr>
          <w:p w14:paraId="20EF96BB" w14:textId="77777777" w:rsidR="00233DAB" w:rsidRPr="00233DAB" w:rsidRDefault="00233DAB" w:rsidP="00233DAB">
            <w:pPr>
              <w:pStyle w:val="Compac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 xml:space="preserve">Tech Tests </w:t>
            </w:r>
            <w:hyperlink r:id="rId26">
              <w:r w:rsidRPr="00233DAB">
                <w:rPr>
                  <w:rStyle w:val="Hyperlink"/>
                  <w:sz w:val="20"/>
                  <w:szCs w:val="20"/>
                </w:rPr>
                <w:t>Scrabble</w:t>
              </w:r>
            </w:hyperlink>
            <w:r w:rsidRPr="00233DAB">
              <w:rPr>
                <w:sz w:val="20"/>
                <w:szCs w:val="20"/>
              </w:rPr>
              <w:t xml:space="preserve">, </w:t>
            </w:r>
            <w:hyperlink r:id="rId27">
              <w:r w:rsidRPr="00233DAB">
                <w:rPr>
                  <w:rStyle w:val="Hyperlink"/>
                  <w:sz w:val="20"/>
                  <w:szCs w:val="20"/>
                </w:rPr>
                <w:t>Fruity</w:t>
              </w:r>
            </w:hyperlink>
            <w:r w:rsidRPr="00233DAB">
              <w:rPr>
                <w:sz w:val="20"/>
                <w:szCs w:val="20"/>
              </w:rPr>
              <w:t>,</w:t>
            </w:r>
          </w:p>
        </w:tc>
        <w:tc>
          <w:tcPr>
            <w:tcW w:w="737" w:type="pct"/>
          </w:tcPr>
          <w:p w14:paraId="22764C2B" w14:textId="77777777" w:rsidR="00233DAB" w:rsidRPr="00233DAB" w:rsidRDefault="00CD7695" w:rsidP="00233DAB">
            <w:pPr>
              <w:pStyle w:val="Compact"/>
              <w:rPr>
                <w:sz w:val="20"/>
                <w:szCs w:val="20"/>
              </w:rPr>
            </w:pPr>
            <w:hyperlink r:id="rId28">
              <w:proofErr w:type="spellStart"/>
              <w:r w:rsidR="00233DAB" w:rsidRPr="00233DAB">
                <w:rPr>
                  <w:rStyle w:val="Hyperlink"/>
                  <w:sz w:val="20"/>
                  <w:szCs w:val="20"/>
                </w:rPr>
                <w:t>Srabble</w:t>
              </w:r>
              <w:proofErr w:type="spellEnd"/>
            </w:hyperlink>
            <w:r w:rsidR="00233DAB" w:rsidRPr="00233DAB">
              <w:rPr>
                <w:sz w:val="20"/>
                <w:szCs w:val="20"/>
              </w:rPr>
              <w:t xml:space="preserve">, </w:t>
            </w:r>
            <w:hyperlink r:id="rId29">
              <w:r w:rsidR="00233DAB" w:rsidRPr="00233DAB">
                <w:rPr>
                  <w:rStyle w:val="Hyperlink"/>
                  <w:sz w:val="20"/>
                  <w:szCs w:val="20"/>
                </w:rPr>
                <w:t>Fruit-Machine</w:t>
              </w:r>
            </w:hyperlink>
            <w:r w:rsidR="00233DAB" w:rsidRPr="00233DAB">
              <w:rPr>
                <w:sz w:val="20"/>
                <w:szCs w:val="20"/>
              </w:rPr>
              <w:t xml:space="preserve">, </w:t>
            </w:r>
            <w:hyperlink r:id="rId30">
              <w:proofErr w:type="spellStart"/>
              <w:r w:rsidR="00233DAB" w:rsidRPr="00233DAB">
                <w:rPr>
                  <w:rStyle w:val="Hyperlink"/>
                  <w:sz w:val="20"/>
                  <w:szCs w:val="20"/>
                </w:rPr>
                <w:t>FruityJS</w:t>
              </w:r>
              <w:proofErr w:type="spellEnd"/>
            </w:hyperlink>
            <w:r w:rsidR="00233DAB" w:rsidRPr="00233DAB">
              <w:rPr>
                <w:sz w:val="20"/>
                <w:szCs w:val="20"/>
              </w:rPr>
              <w:t xml:space="preserve">, </w:t>
            </w:r>
            <w:hyperlink r:id="rId31">
              <w:r w:rsidR="00233DAB" w:rsidRPr="00233DAB">
                <w:rPr>
                  <w:rStyle w:val="Hyperlink"/>
                  <w:sz w:val="20"/>
                  <w:szCs w:val="20"/>
                </w:rPr>
                <w:t>Bank</w:t>
              </w:r>
            </w:hyperlink>
            <w:r w:rsidR="00233DAB" w:rsidRPr="00233DAB">
              <w:rPr>
                <w:sz w:val="20"/>
                <w:szCs w:val="20"/>
              </w:rPr>
              <w:t xml:space="preserve">, </w:t>
            </w:r>
            <w:hyperlink r:id="rId32">
              <w:r w:rsidR="00233DAB" w:rsidRPr="00233DAB">
                <w:rPr>
                  <w:rStyle w:val="Hyperlink"/>
                  <w:sz w:val="20"/>
                  <w:szCs w:val="20"/>
                </w:rPr>
                <w:t>Bowling</w:t>
              </w:r>
            </w:hyperlink>
          </w:p>
        </w:tc>
        <w:tc>
          <w:tcPr>
            <w:tcW w:w="2294" w:type="pct"/>
          </w:tcPr>
          <w:p w14:paraId="2F54D07F" w14:textId="77777777" w:rsidR="00233DAB" w:rsidRPr="00233DAB" w:rsidRDefault="00233DAB" w:rsidP="00233DAB">
            <w:pPr>
              <w:pStyle w:val="Compac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Assorted Tech Tests... Refactoring in progress.</w:t>
            </w:r>
          </w:p>
        </w:tc>
        <w:tc>
          <w:tcPr>
            <w:tcW w:w="910" w:type="pct"/>
          </w:tcPr>
          <w:p w14:paraId="63CF632D" w14:textId="77777777" w:rsidR="00233DAB" w:rsidRPr="00233DAB" w:rsidRDefault="00233DAB" w:rsidP="00233DAB">
            <w:pPr>
              <w:pStyle w:val="Compact"/>
              <w:jc w:val="right"/>
              <w:rPr>
                <w:sz w:val="20"/>
                <w:szCs w:val="20"/>
              </w:rPr>
            </w:pPr>
            <w:r w:rsidRPr="00233DAB">
              <w:rPr>
                <w:sz w:val="20"/>
                <w:szCs w:val="20"/>
              </w:rPr>
              <w:t>Javascript, Ruby</w:t>
            </w:r>
          </w:p>
        </w:tc>
      </w:tr>
    </w:tbl>
    <w:p w14:paraId="37F5555F" w14:textId="77777777" w:rsidR="00136DC6" w:rsidRDefault="00A612CC">
      <w:pPr>
        <w:pStyle w:val="Heading2"/>
      </w:pPr>
      <w:bookmarkStart w:id="11" w:name="education"/>
      <w:bookmarkEnd w:id="11"/>
      <w:r>
        <w:t>Education</w:t>
      </w:r>
    </w:p>
    <w:p w14:paraId="59D8FF5E" w14:textId="77777777" w:rsidR="00136DC6" w:rsidRDefault="00A612CC">
      <w:pPr>
        <w:pStyle w:val="Heading4"/>
      </w:pPr>
      <w:bookmarkStart w:id="12" w:name="makers-academy-april-2016-to-june-2016"/>
      <w:bookmarkEnd w:id="12"/>
      <w:r>
        <w:t>Makers Academy (April 2016 to June 2016)</w:t>
      </w:r>
    </w:p>
    <w:p w14:paraId="74C99B87" w14:textId="77777777" w:rsidR="00136DC6" w:rsidRPr="00C565F8" w:rsidRDefault="00A612CC">
      <w:pPr>
        <w:pStyle w:val="FirstParagraph"/>
        <w:rPr>
          <w:sz w:val="20"/>
          <w:szCs w:val="20"/>
        </w:rPr>
      </w:pPr>
      <w:r w:rsidRPr="00C565F8">
        <w:rPr>
          <w:sz w:val="20"/>
          <w:szCs w:val="20"/>
        </w:rPr>
        <w:t>Europe's number one intensive coding bootcamp</w:t>
      </w:r>
    </w:p>
    <w:p w14:paraId="756076D6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How to learn</w:t>
      </w:r>
    </w:p>
    <w:p w14:paraId="10BBE60F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Ruby and Rails</w:t>
      </w:r>
    </w:p>
    <w:p w14:paraId="137579BC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Javascript, Jquery and Angular.js</w:t>
      </w:r>
    </w:p>
    <w:p w14:paraId="1CCBE230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OOP, TDD, SOLID, MVC, DDD</w:t>
      </w:r>
    </w:p>
    <w:p w14:paraId="54B10A74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RSpec, Capybara, Jasmine, Karma, Protractor</w:t>
      </w:r>
    </w:p>
    <w:p w14:paraId="26EAD4C4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Software Craftsmanship</w:t>
      </w:r>
    </w:p>
    <w:p w14:paraId="19F127C4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Git and version control</w:t>
      </w:r>
    </w:p>
    <w:p w14:paraId="538F4565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PostgreSQL, DataMapper, Active Record</w:t>
      </w:r>
    </w:p>
    <w:p w14:paraId="3A662090" w14:textId="77777777" w:rsidR="00136DC6" w:rsidRPr="00C565F8" w:rsidRDefault="00A612CC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565F8">
        <w:rPr>
          <w:sz w:val="20"/>
          <w:szCs w:val="20"/>
        </w:rPr>
        <w:t>Heroku deployment</w:t>
      </w:r>
    </w:p>
    <w:p w14:paraId="7AFC0B3A" w14:textId="77777777" w:rsidR="00136DC6" w:rsidRDefault="00A612CC">
      <w:pPr>
        <w:pStyle w:val="Heading4"/>
      </w:pPr>
      <w:bookmarkStart w:id="13" w:name="chartered-institute-for-securities-and-i"/>
      <w:bookmarkEnd w:id="13"/>
      <w:r>
        <w:t xml:space="preserve">Chartered Institute </w:t>
      </w:r>
      <w:proofErr w:type="gramStart"/>
      <w:r>
        <w:t>For</w:t>
      </w:r>
      <w:proofErr w:type="gramEnd"/>
      <w:r>
        <w:t xml:space="preserve"> Securities and Investment (Aug 2011 to Nov 2011)</w:t>
      </w:r>
    </w:p>
    <w:p w14:paraId="3247A4E2" w14:textId="77777777" w:rsidR="00136DC6" w:rsidRPr="00C565F8" w:rsidRDefault="00A612CC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C565F8">
        <w:rPr>
          <w:sz w:val="20"/>
          <w:szCs w:val="20"/>
        </w:rPr>
        <w:t>Level 3 Certificate in Derivatives (CF30)</w:t>
      </w:r>
    </w:p>
    <w:p w14:paraId="018D52D7" w14:textId="77777777" w:rsidR="00136DC6" w:rsidRDefault="00A612CC">
      <w:pPr>
        <w:pStyle w:val="Heading4"/>
      </w:pPr>
      <w:bookmarkStart w:id="14" w:name="newcastle-university-sep-2003-to-jul-200"/>
      <w:bookmarkEnd w:id="14"/>
      <w:r>
        <w:t>Newcastle University (Sep 2003 to Jul 2007)</w:t>
      </w:r>
    </w:p>
    <w:p w14:paraId="25AFA254" w14:textId="77777777" w:rsidR="00136DC6" w:rsidRPr="00C565F8" w:rsidRDefault="00A612CC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C565F8">
        <w:rPr>
          <w:sz w:val="20"/>
          <w:szCs w:val="20"/>
        </w:rPr>
        <w:t>Fine Art, BA (Hons)2:1</w:t>
      </w:r>
    </w:p>
    <w:p w14:paraId="7820D924" w14:textId="77777777" w:rsidR="00B21521" w:rsidRDefault="00B215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5" w:name="experience"/>
      <w:bookmarkEnd w:id="15"/>
      <w:r>
        <w:br w:type="page"/>
      </w:r>
    </w:p>
    <w:p w14:paraId="5DF3280A" w14:textId="38FA5F25" w:rsidR="00136DC6" w:rsidRDefault="00A612CC">
      <w:pPr>
        <w:pStyle w:val="Heading2"/>
      </w:pPr>
      <w:r>
        <w:lastRenderedPageBreak/>
        <w:t>Experience</w:t>
      </w:r>
    </w:p>
    <w:p w14:paraId="5453DD76" w14:textId="77777777" w:rsidR="00136DC6" w:rsidRPr="00C565F8" w:rsidRDefault="00A612CC">
      <w:pPr>
        <w:pStyle w:val="FirstParagraph"/>
        <w:rPr>
          <w:sz w:val="20"/>
          <w:szCs w:val="20"/>
        </w:rPr>
      </w:pPr>
      <w:r w:rsidRPr="00C565F8">
        <w:rPr>
          <w:b/>
          <w:sz w:val="20"/>
          <w:szCs w:val="20"/>
        </w:rPr>
        <w:t>Wynn Gibbs Trading Ltd</w:t>
      </w:r>
      <w:r w:rsidRPr="00C565F8">
        <w:rPr>
          <w:sz w:val="20"/>
          <w:szCs w:val="20"/>
        </w:rPr>
        <w:t xml:space="preserve"> (Nov 2013 to Nov 2015)</w:t>
      </w:r>
      <w:r w:rsidRPr="00C565F8">
        <w:rPr>
          <w:sz w:val="20"/>
          <w:szCs w:val="20"/>
        </w:rPr>
        <w:br/>
      </w:r>
      <w:r w:rsidRPr="00C565F8">
        <w:rPr>
          <w:i/>
          <w:sz w:val="20"/>
          <w:szCs w:val="20"/>
        </w:rPr>
        <w:t>Director</w:t>
      </w:r>
      <w:r w:rsidRPr="00C565F8">
        <w:rPr>
          <w:sz w:val="20"/>
          <w:szCs w:val="20"/>
        </w:rPr>
        <w:br/>
      </w:r>
      <w:r w:rsidRPr="00C565F8">
        <w:rPr>
          <w:b/>
          <w:sz w:val="20"/>
          <w:szCs w:val="20"/>
        </w:rPr>
        <w:t>Oak Futures</w:t>
      </w:r>
      <w:r w:rsidRPr="00C565F8">
        <w:rPr>
          <w:sz w:val="20"/>
          <w:szCs w:val="20"/>
        </w:rPr>
        <w:t xml:space="preserve"> (Apr 2012 to Nov 2013)</w:t>
      </w:r>
      <w:r w:rsidRPr="00C565F8">
        <w:rPr>
          <w:sz w:val="20"/>
          <w:szCs w:val="20"/>
        </w:rPr>
        <w:br/>
      </w:r>
      <w:r w:rsidRPr="00C565F8">
        <w:rPr>
          <w:i/>
          <w:sz w:val="20"/>
          <w:szCs w:val="20"/>
        </w:rPr>
        <w:t>Energy Trader</w:t>
      </w:r>
      <w:r w:rsidRPr="00C565F8">
        <w:rPr>
          <w:sz w:val="20"/>
          <w:szCs w:val="20"/>
        </w:rPr>
        <w:br/>
      </w:r>
      <w:r w:rsidRPr="00C565F8">
        <w:rPr>
          <w:b/>
          <w:sz w:val="20"/>
          <w:szCs w:val="20"/>
        </w:rPr>
        <w:t>CFT Financials</w:t>
      </w:r>
      <w:r w:rsidRPr="00C565F8">
        <w:rPr>
          <w:sz w:val="20"/>
          <w:szCs w:val="20"/>
        </w:rPr>
        <w:t xml:space="preserve"> (Oct 2010 to Mar 2012)</w:t>
      </w:r>
      <w:r w:rsidRPr="00C565F8">
        <w:rPr>
          <w:sz w:val="20"/>
          <w:szCs w:val="20"/>
        </w:rPr>
        <w:br/>
      </w:r>
      <w:r w:rsidRPr="00C565F8">
        <w:rPr>
          <w:i/>
          <w:sz w:val="20"/>
          <w:szCs w:val="20"/>
        </w:rPr>
        <w:t>Futures Trader</w:t>
      </w:r>
      <w:r w:rsidRPr="00C565F8">
        <w:rPr>
          <w:sz w:val="20"/>
          <w:szCs w:val="20"/>
        </w:rPr>
        <w:br/>
      </w:r>
      <w:r w:rsidRPr="00C565F8">
        <w:rPr>
          <w:b/>
          <w:sz w:val="20"/>
          <w:szCs w:val="20"/>
        </w:rPr>
        <w:t>RKHarrison Insurance Broker</w:t>
      </w:r>
      <w:r w:rsidRPr="00C565F8">
        <w:rPr>
          <w:sz w:val="20"/>
          <w:szCs w:val="20"/>
        </w:rPr>
        <w:t xml:space="preserve"> (Oct 2007 to Jul 2010)</w:t>
      </w:r>
      <w:r w:rsidRPr="00C565F8">
        <w:rPr>
          <w:sz w:val="20"/>
          <w:szCs w:val="20"/>
        </w:rPr>
        <w:br/>
      </w:r>
      <w:r w:rsidRPr="00C565F8">
        <w:rPr>
          <w:i/>
          <w:sz w:val="20"/>
          <w:szCs w:val="20"/>
        </w:rPr>
        <w:t>Reinsurance Broker</w:t>
      </w:r>
    </w:p>
    <w:p w14:paraId="3063E783" w14:textId="77777777" w:rsidR="00136DC6" w:rsidRDefault="00A612CC">
      <w:pPr>
        <w:pStyle w:val="Heading2"/>
      </w:pPr>
      <w:bookmarkStart w:id="16" w:name="interests"/>
      <w:bookmarkEnd w:id="16"/>
      <w:r>
        <w:t>Interests</w:t>
      </w:r>
    </w:p>
    <w:p w14:paraId="03B558CC" w14:textId="77777777" w:rsidR="00136DC6" w:rsidRPr="00C565F8" w:rsidRDefault="00A612CC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C565F8">
        <w:rPr>
          <w:sz w:val="20"/>
          <w:szCs w:val="20"/>
        </w:rPr>
        <w:t>Markets - More a spectator than a speculator now.</w:t>
      </w:r>
    </w:p>
    <w:p w14:paraId="5F1C332B" w14:textId="77777777" w:rsidR="00136DC6" w:rsidRPr="00C565F8" w:rsidRDefault="00A612CC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C565F8">
        <w:rPr>
          <w:sz w:val="20"/>
          <w:szCs w:val="20"/>
        </w:rPr>
        <w:t>Reading - I am an avid reader, prefer faction to fiction - currently reading Sapiens by Yuval Harari.</w:t>
      </w:r>
    </w:p>
    <w:p w14:paraId="57E3E724" w14:textId="77777777" w:rsidR="00136DC6" w:rsidRPr="00C565F8" w:rsidRDefault="00A612CC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C565F8">
        <w:rPr>
          <w:sz w:val="20"/>
          <w:szCs w:val="20"/>
        </w:rPr>
        <w:t>News - I love current affairs and News. I try to decipher News from the entire political spectrum to have a "balanced" view. Ask me, I'll have an opinion (might not be right).</w:t>
      </w:r>
    </w:p>
    <w:p w14:paraId="5D2726D8" w14:textId="77777777" w:rsidR="00136DC6" w:rsidRPr="00C565F8" w:rsidRDefault="00A612CC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C565F8">
        <w:rPr>
          <w:sz w:val="20"/>
          <w:szCs w:val="20"/>
        </w:rPr>
        <w:t>Sprinting - I do sprint training three times a week.</w:t>
      </w:r>
    </w:p>
    <w:p w14:paraId="420A1358" w14:textId="77777777" w:rsidR="00136DC6" w:rsidRPr="00C565F8" w:rsidRDefault="00A612CC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C565F8">
        <w:rPr>
          <w:sz w:val="20"/>
          <w:szCs w:val="20"/>
        </w:rPr>
        <w:t>Art - I attend life classes and visit galleries - last visited was Jeff Koons at the Newport Street Gallery.</w:t>
      </w:r>
    </w:p>
    <w:p w14:paraId="1794FFDF" w14:textId="77777777" w:rsidR="00136DC6" w:rsidRDefault="00A612CC">
      <w:pPr>
        <w:pStyle w:val="FirstParagraph"/>
      </w:pPr>
      <w:r>
        <w:t xml:space="preserve">Find me on </w:t>
      </w:r>
      <w:hyperlink r:id="rId33">
        <w:r>
          <w:rPr>
            <w:rStyle w:val="Hyperlink"/>
          </w:rPr>
          <w:t>GitHub</w:t>
        </w:r>
      </w:hyperlink>
      <w:r>
        <w:t xml:space="preserve">, </w:t>
      </w:r>
      <w:hyperlink r:id="rId34">
        <w:r>
          <w:rPr>
            <w:rStyle w:val="Hyperlink"/>
          </w:rPr>
          <w:t>LinkedIn</w:t>
        </w:r>
      </w:hyperlink>
      <w:r>
        <w:t xml:space="preserve"> and occasionally on </w:t>
      </w:r>
      <w:hyperlink r:id="rId35">
        <w:r>
          <w:rPr>
            <w:rStyle w:val="Hyperlink"/>
          </w:rPr>
          <w:t>Twitter</w:t>
        </w:r>
      </w:hyperlink>
    </w:p>
    <w:sectPr w:rsidR="00136DC6" w:rsidSect="00233DAB">
      <w:pgSz w:w="12240" w:h="15840"/>
      <w:pgMar w:top="720" w:right="720" w:bottom="720" w:left="720" w:header="288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E1ED5D" w14:textId="77777777" w:rsidR="00CD7695" w:rsidRDefault="00CD7695">
      <w:pPr>
        <w:spacing w:after="0"/>
      </w:pPr>
      <w:r>
        <w:separator/>
      </w:r>
    </w:p>
  </w:endnote>
  <w:endnote w:type="continuationSeparator" w:id="0">
    <w:p w14:paraId="48B9A35B" w14:textId="77777777" w:rsidR="00CD7695" w:rsidRDefault="00CD76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39C5E5" w14:textId="77777777" w:rsidR="00CD7695" w:rsidRDefault="00CD7695">
      <w:r>
        <w:separator/>
      </w:r>
    </w:p>
  </w:footnote>
  <w:footnote w:type="continuationSeparator" w:id="0">
    <w:p w14:paraId="212375D3" w14:textId="77777777" w:rsidR="00CD7695" w:rsidRDefault="00CD76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A16A381"/>
    <w:multiLevelType w:val="multilevel"/>
    <w:tmpl w:val="14848D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D4632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F90A114"/>
    <w:multiLevelType w:val="multilevel"/>
    <w:tmpl w:val="C26E69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6DC6"/>
    <w:rsid w:val="001D71C6"/>
    <w:rsid w:val="00233DAB"/>
    <w:rsid w:val="0034672C"/>
    <w:rsid w:val="004E29B3"/>
    <w:rsid w:val="00510B07"/>
    <w:rsid w:val="00590D07"/>
    <w:rsid w:val="00614862"/>
    <w:rsid w:val="00615007"/>
    <w:rsid w:val="00784D58"/>
    <w:rsid w:val="008D6863"/>
    <w:rsid w:val="00A612CC"/>
    <w:rsid w:val="00B21521"/>
    <w:rsid w:val="00B50DDD"/>
    <w:rsid w:val="00B86B75"/>
    <w:rsid w:val="00BC48D5"/>
    <w:rsid w:val="00C36279"/>
    <w:rsid w:val="00C565F8"/>
    <w:rsid w:val="00CD769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0E33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233DAB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233DA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33DAB"/>
  </w:style>
  <w:style w:type="paragraph" w:styleId="Footer">
    <w:name w:val="footer"/>
    <w:basedOn w:val="Normal"/>
    <w:link w:val="FooterChar"/>
    <w:unhideWhenUsed/>
    <w:rsid w:val="00233DA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33D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github.com/elibar-uk/werewolves_backend" TargetMode="External"/><Relationship Id="rId21" Type="http://schemas.openxmlformats.org/officeDocument/2006/relationships/hyperlink" Target="https://vimeo.com/101331825" TargetMode="External"/><Relationship Id="rId22" Type="http://schemas.openxmlformats.org/officeDocument/2006/relationships/hyperlink" Target="https://rubygems.org/gems/rspect_rspec_formatter" TargetMode="External"/><Relationship Id="rId23" Type="http://schemas.openxmlformats.org/officeDocument/2006/relationships/hyperlink" Target="https://github.com/harrywynnwill/rspect_rspec_formatter" TargetMode="External"/><Relationship Id="rId24" Type="http://schemas.openxmlformats.org/officeDocument/2006/relationships/hyperlink" Target="https://instassism.herokuapp.com/" TargetMode="External"/><Relationship Id="rId25" Type="http://schemas.openxmlformats.org/officeDocument/2006/relationships/hyperlink" Target="https://github.com/harrywynnwill/instagram-challenge" TargetMode="External"/><Relationship Id="rId26" Type="http://schemas.openxmlformats.org/officeDocument/2006/relationships/hyperlink" Target="https://scrabbleruby.herokuapp.com/" TargetMode="External"/><Relationship Id="rId27" Type="http://schemas.openxmlformats.org/officeDocument/2006/relationships/hyperlink" Target="https://fruitymachine.herokuapp.com/" TargetMode="External"/><Relationship Id="rId28" Type="http://schemas.openxmlformats.org/officeDocument/2006/relationships/hyperlink" Target="https://github.com/harrywynnwill/scrabble-ruby" TargetMode="External"/><Relationship Id="rId29" Type="http://schemas.openxmlformats.org/officeDocument/2006/relationships/hyperlink" Target="https://github.com/harrywynnwill/pairing-tests/tree/master/fruit-machine" TargetMode="Externa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30" Type="http://schemas.openxmlformats.org/officeDocument/2006/relationships/hyperlink" Target="https://github.com/harrywynnwill/javascript-fruit-machine" TargetMode="External"/><Relationship Id="rId31" Type="http://schemas.openxmlformats.org/officeDocument/2006/relationships/hyperlink" Target="https://github.com/harrywynnwill/bank_tech_test" TargetMode="External"/><Relationship Id="rId32" Type="http://schemas.openxmlformats.org/officeDocument/2006/relationships/hyperlink" Target="https://github.com/harrywynnwill/bowling-challenge" TargetMode="External"/><Relationship Id="rId9" Type="http://schemas.openxmlformats.org/officeDocument/2006/relationships/hyperlink" Target="https://github.com/harrywynnwill/CV/blob/master/concise.md" TargetMode="Externa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harrywynnwill.github.io/" TargetMode="External"/><Relationship Id="rId33" Type="http://schemas.openxmlformats.org/officeDocument/2006/relationships/hyperlink" Target="https://github.com/harrywynnwill?tab=repositories" TargetMode="External"/><Relationship Id="rId34" Type="http://schemas.openxmlformats.org/officeDocument/2006/relationships/hyperlink" Target="https://uk.linkedin.com/in/harry-wynn-williams-59b89040" TargetMode="External"/><Relationship Id="rId35" Type="http://schemas.openxmlformats.org/officeDocument/2006/relationships/hyperlink" Target="https://twitter.com/harrywinmillion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github.com/harrywynnwill/CV/blob/master/README.md" TargetMode="External"/><Relationship Id="rId11" Type="http://schemas.openxmlformats.org/officeDocument/2006/relationships/hyperlink" Target="https://github.com/harrywynnwill" TargetMode="External"/><Relationship Id="rId12" Type="http://schemas.openxmlformats.org/officeDocument/2006/relationships/hyperlink" Target="https://scrabbleruby.herokuapp.com/" TargetMode="External"/><Relationship Id="rId13" Type="http://schemas.openxmlformats.org/officeDocument/2006/relationships/hyperlink" Target="https://en.wikipedia.org/wiki/High-frequency_trading" TargetMode="External"/><Relationship Id="rId14" Type="http://schemas.openxmlformats.org/officeDocument/2006/relationships/hyperlink" Target="http://www.makersacademy.com/about-us/" TargetMode="External"/><Relationship Id="rId15" Type="http://schemas.openxmlformats.org/officeDocument/2006/relationships/hyperlink" Target="http://www.wisdomgroup.com/blog/10000-hours-of-practice/" TargetMode="External"/><Relationship Id="rId16" Type="http://schemas.openxmlformats.org/officeDocument/2006/relationships/hyperlink" Target="http://www.investopedia.com/terms/t/technicalanalysis.asp" TargetMode="External"/><Relationship Id="rId17" Type="http://schemas.openxmlformats.org/officeDocument/2006/relationships/hyperlink" Target="https://vimeo.com/173334070" TargetMode="External"/><Relationship Id="rId18" Type="http://schemas.openxmlformats.org/officeDocument/2006/relationships/hyperlink" Target="https://werewolves-two.herokuapp.com/" TargetMode="External"/><Relationship Id="rId19" Type="http://schemas.openxmlformats.org/officeDocument/2006/relationships/hyperlink" Target="https://github.com/harrywynnwill/werewolves_frontend" TargetMode="External"/><Relationship Id="rId3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1BBF25C-28E8-B14D-A305-ACCF460C7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075</Words>
  <Characters>6129</Characters>
  <Application>Microsoft Macintosh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ry wynn-williams</dc:creator>
  <cp:lastModifiedBy>harry wynn-williams</cp:lastModifiedBy>
  <cp:revision>3</cp:revision>
  <dcterms:created xsi:type="dcterms:W3CDTF">2016-09-28T08:52:00Z</dcterms:created>
  <dcterms:modified xsi:type="dcterms:W3CDTF">2016-09-28T10:15:00Z</dcterms:modified>
</cp:coreProperties>
</file>